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57A59" w14:paraId="67F82F8A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154E51A" w14:textId="77777777" w:rsidR="003F01E1" w:rsidRPr="00D57A59" w:rsidRDefault="00367422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398D2CD" wp14:editId="68DBABD5">
                  <wp:extent cx="3447067" cy="9239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1754" cy="925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D8FA889" w14:textId="77777777" w:rsidR="001C47EB" w:rsidRDefault="001C47EB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</w:pPr>
          </w:p>
          <w:p w14:paraId="10E6038B" w14:textId="44F8F304" w:rsidR="0034717D" w:rsidRPr="00D57A59" w:rsidRDefault="00367422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SUMMER ART SCHOOL</w:t>
            </w:r>
            <w:r w:rsidR="000F46A8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, 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FELIX ROMULIANA, </w:t>
            </w:r>
            <w:proofErr w:type="spellStart"/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Zaječar</w:t>
            </w:r>
            <w:proofErr w:type="spellEnd"/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8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6</w:t>
            </w:r>
            <w:r w:rsidR="0034717D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ULY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2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3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05FC28AD" w14:textId="77777777" w:rsidR="001C47EB" w:rsidRDefault="001C47EB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</w:p>
          <w:p w14:paraId="6322B0F4" w14:textId="2B415F92" w:rsidR="00367422" w:rsidRPr="00D57A59" w:rsidRDefault="00367422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  <w:t>APPLICATION FORM</w:t>
            </w:r>
          </w:p>
          <w:p w14:paraId="44EB6917" w14:textId="77777777" w:rsidR="009B2A49" w:rsidRPr="00D57A59" w:rsidRDefault="009B2A49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162B7924" w14:textId="77777777" w:rsidR="001E2B63" w:rsidRPr="00D57A5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57A5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4E5BEE68" wp14:editId="5CC6769D">
                      <wp:extent cx="2076450" cy="207645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76450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CD30F21" w14:textId="77777777" w:rsidR="009B2A49" w:rsidRPr="00D57A59" w:rsidRDefault="005B18F9" w:rsidP="00367422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en-GB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367422" w:rsidRPr="00D57A59">
              <w:rPr>
                <w:rFonts w:asciiTheme="majorHAnsi" w:hAnsiTheme="majorHAnsi" w:cstheme="majorHAnsi"/>
                <w:i/>
                <w:color w:val="A6A6A6" w:themeColor="background1" w:themeShade="A6"/>
                <w:lang w:val="en-GB"/>
              </w:rPr>
              <w:t>Photo</w:t>
            </w:r>
          </w:p>
        </w:tc>
      </w:tr>
    </w:tbl>
    <w:p w14:paraId="3744B712" w14:textId="77777777" w:rsidR="00660D50" w:rsidRPr="00D57A5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57A59" w14:paraId="67082C60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623003A1" w14:textId="77777777" w:rsidR="00C965BF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PERSONAL INFO</w:t>
            </w:r>
          </w:p>
        </w:tc>
      </w:tr>
      <w:tr w:rsidR="00367422" w:rsidRPr="00D57A59" w14:paraId="05B84B7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F9B468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rst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42EC7E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367422" w:rsidRPr="00D57A59" w14:paraId="4A97F135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A32F47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amily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5FDA08F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367422" w:rsidRPr="00D57A59" w14:paraId="49E80250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20D5E8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Gender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8FA674F2FC94472A6B350A746288959"/>
            </w:placeholder>
            <w:showingPlcHdr/>
            <w:dropDownList>
              <w:listItem w:displayText="Female" w:value="Female"/>
              <w:listItem w:displayText="Male" w:value="Male"/>
              <w:listItem w:displayText="Other" w:value="Other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15F09745" w14:textId="57A4CE4D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367422" w:rsidRPr="00D57A59" w14:paraId="1B129D2E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4ADA581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1EF5952328054F91863153DD7C3F798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74B33C06" w14:textId="3D0BAF7F" w:rsidR="00367422" w:rsidRPr="00D57A59" w:rsidRDefault="001C47EB" w:rsidP="00AA2351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1C47EB">
                  <w:rPr>
                    <w:rFonts w:asciiTheme="majorHAnsi" w:hAnsiTheme="majorHAnsi" w:cstheme="majorHAnsi"/>
                    <w:bCs/>
                    <w:color w:val="A6A6A6" w:themeColor="background1" w:themeShade="A6"/>
                  </w:rPr>
                  <w:t>E</w:t>
                </w:r>
                <w:r w:rsidR="00AA2351" w:rsidRPr="001C47EB">
                  <w:rPr>
                    <w:rStyle w:val="PlaceholderText"/>
                    <w:rFonts w:asciiTheme="majorHAnsi" w:hAnsiTheme="majorHAnsi" w:cstheme="majorHAnsi"/>
                    <w:color w:val="A6A6A6" w:themeColor="background1" w:themeShade="A6"/>
                  </w:rPr>
                  <w:t>nter a date.</w:t>
                </w:r>
              </w:p>
            </w:tc>
          </w:sdtContent>
        </w:sdt>
      </w:tr>
      <w:tr w:rsidR="00367422" w:rsidRPr="00D57A59" w14:paraId="72509E2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24AFE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ountry and Place of Birth</w:t>
            </w:r>
          </w:p>
        </w:tc>
        <w:tc>
          <w:tcPr>
            <w:tcW w:w="6941" w:type="dxa"/>
            <w:shd w:val="clear" w:color="auto" w:fill="FFFFFF" w:themeFill="background1"/>
          </w:tcPr>
          <w:p w14:paraId="7E7BE6C2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367422" w:rsidRPr="00D57A59" w14:paraId="24D8F1DE" w14:textId="77777777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CF495C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urrent Address</w:t>
            </w:r>
          </w:p>
        </w:tc>
        <w:tc>
          <w:tcPr>
            <w:tcW w:w="6941" w:type="dxa"/>
            <w:shd w:val="clear" w:color="auto" w:fill="FFFFFF" w:themeFill="background1"/>
          </w:tcPr>
          <w:p w14:paraId="403DFB28" w14:textId="77777777" w:rsidR="00367422" w:rsidRPr="00D57A59" w:rsidRDefault="00367422" w:rsidP="00367422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367422" w:rsidRPr="00D57A59" w14:paraId="70EBAE4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1C39E4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Phone number</w:t>
            </w:r>
          </w:p>
        </w:tc>
        <w:tc>
          <w:tcPr>
            <w:tcW w:w="6941" w:type="dxa"/>
            <w:shd w:val="clear" w:color="auto" w:fill="FFFFFF" w:themeFill="background1"/>
          </w:tcPr>
          <w:p w14:paraId="389CC2D8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367422" w:rsidRPr="00D57A59" w14:paraId="2719843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C8919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29E89C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D57A59" w14:paraId="79A1EF31" w14:textId="77777777" w:rsidTr="00367422">
        <w:trPr>
          <w:gridAfter w:val="1"/>
          <w:wAfter w:w="40" w:type="dxa"/>
          <w:trHeight w:val="70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18F13C45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EDUCATIONAL BACKGROUND</w:t>
            </w:r>
          </w:p>
        </w:tc>
      </w:tr>
      <w:tr w:rsidR="00367422" w:rsidRPr="00D57A59" w14:paraId="3B99F6E5" w14:textId="77777777" w:rsidTr="005B18F9">
        <w:tc>
          <w:tcPr>
            <w:tcW w:w="3539" w:type="dxa"/>
            <w:vAlign w:val="center"/>
          </w:tcPr>
          <w:p w14:paraId="5462199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Home university/academy</w:t>
            </w:r>
          </w:p>
        </w:tc>
        <w:tc>
          <w:tcPr>
            <w:tcW w:w="6981" w:type="dxa"/>
            <w:gridSpan w:val="2"/>
            <w:vAlign w:val="center"/>
          </w:tcPr>
          <w:p w14:paraId="527DB51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367422" w:rsidRPr="00D57A59" w14:paraId="7974B601" w14:textId="77777777" w:rsidTr="005B18F9">
        <w:tc>
          <w:tcPr>
            <w:tcW w:w="3539" w:type="dxa"/>
            <w:vAlign w:val="center"/>
          </w:tcPr>
          <w:p w14:paraId="1CA1957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eld of Study</w:t>
            </w:r>
          </w:p>
        </w:tc>
        <w:tc>
          <w:tcPr>
            <w:tcW w:w="6981" w:type="dxa"/>
            <w:gridSpan w:val="2"/>
            <w:vAlign w:val="center"/>
          </w:tcPr>
          <w:p w14:paraId="7DEFF41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367422" w:rsidRPr="00D57A59" w14:paraId="0B925DA5" w14:textId="77777777" w:rsidTr="005B18F9">
        <w:tc>
          <w:tcPr>
            <w:tcW w:w="3539" w:type="dxa"/>
            <w:vAlign w:val="center"/>
          </w:tcPr>
          <w:p w14:paraId="0D772A7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Level of Stud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74785CBAA0E447889E1337CBC8EE9BF"/>
            </w:placeholder>
            <w:showingPlcHdr/>
            <w:dropDownList>
              <w:listItem w:displayText="Bachelor" w:value="Bachelor"/>
              <w:listItem w:displayText="Master" w:value="Master"/>
              <w:listItem w:displayText="Doctoral" w:value="Doctoral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2FA5ED6E" w14:textId="56582C6C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665F8A" w:rsidRPr="00D57A59" w14:paraId="724CCF2B" w14:textId="77777777" w:rsidTr="005B18F9">
        <w:tc>
          <w:tcPr>
            <w:tcW w:w="3539" w:type="dxa"/>
            <w:vAlign w:val="center"/>
          </w:tcPr>
          <w:p w14:paraId="091F3DC4" w14:textId="77777777" w:rsidR="00665F8A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 xml:space="preserve">English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Language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>P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roficienc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4094564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Beginner A2" w:value="Beginner A2"/>
              <w:listItem w:displayText="Intermediate B1" w:value="Intermediate B1"/>
              <w:listItem w:displayText="Upper Intermediate B2" w:value="Upper Intermediate B2"/>
              <w:listItem w:displayText="Advanced C1" w:value="Advanced C1"/>
              <w:listItem w:displayText="Proficiency C2" w:value="Proficiency C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0E912BDF" w14:textId="42DBE759" w:rsidR="00665F8A" w:rsidRPr="00D57A59" w:rsidRDefault="00BD5D73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tc>
          </w:sdtContent>
        </w:sdt>
      </w:tr>
      <w:tr w:rsidR="005B18F9" w:rsidRPr="00D57A59" w14:paraId="36273B5E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07B49791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CHOOSE THE WORKSHOP</w:t>
            </w:r>
          </w:p>
        </w:tc>
      </w:tr>
      <w:tr w:rsidR="00D233EC" w:rsidRPr="00D57A59" w14:paraId="7F71C0A1" w14:textId="77777777" w:rsidTr="005B18F9">
        <w:tc>
          <w:tcPr>
            <w:tcW w:w="3539" w:type="dxa"/>
          </w:tcPr>
          <w:p w14:paraId="1A1D46A3" w14:textId="47580925" w:rsidR="00D233EC" w:rsidRPr="00D57A59" w:rsidRDefault="005B18F9" w:rsidP="00BD5D73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="00BD5D73" w:rsidRPr="00D57A59">
              <w:rPr>
                <w:rFonts w:asciiTheme="majorHAnsi" w:hAnsiTheme="majorHAnsi" w:cstheme="majorHAnsi"/>
              </w:rPr>
              <w:t xml:space="preserve"> 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For more information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about workshops read the SAS 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202</w:t>
            </w:r>
            <w:r w:rsidR="00CE4DF8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3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Programme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Latn-RS"/>
              </w:rPr>
              <w:id w:val="681166362"/>
              <w:placeholder>
                <w:docPart w:val="4C7DD96B43C9434BB5AA63141B619065"/>
              </w:placeholder>
              <w:showingPlcHdr/>
              <w:dropDownList>
                <w:listItem w:value="Choose an item."/>
                <w:listItem w:displayText="MUSIC WORKSHOP, Immersive Sound Art" w:value="MUSIC WORKSHOP, Immersive Sound Art"/>
                <w:listItem w:displayText="FINE ARTS WORKSHOP, Art Basket, Graffiti in the Palace" w:value="FINE ARTS WORKSHOP, Art Basket, Graffiti in the Palace"/>
                <w:listItem w:displayText="DESIGN WORKSHOP, Souvenirs of Zaječar and its surroundings" w:value="DESIGN WORKSHOP, Souvenirs of Zaječar and its surroundings"/>
                <w:listItem w:displayText="PHOTOGRAPHY WORKSHOP, Scenes of Truth and Deception" w:value="PHOTOGRAPHY WORKSHOP, Scenes of Truth and Deception"/>
              </w:dropDownList>
            </w:sdtPr>
            <w:sdtEndPr/>
            <w:sdtContent>
              <w:p w14:paraId="671AD74A" w14:textId="0FAD0095" w:rsidR="007C7012" w:rsidRPr="00CF432D" w:rsidRDefault="00F21A50" w:rsidP="007C7012">
                <w:pPr>
                  <w:rPr>
                    <w:rFonts w:asciiTheme="majorHAnsi" w:hAnsiTheme="majorHAnsi" w:cstheme="majorHAnsi"/>
                    <w:sz w:val="24"/>
                    <w:lang w:val="sr-Latn-RS"/>
                  </w:rPr>
                </w:pPr>
                <w:r w:rsidRPr="00F21A50">
                  <w:rPr>
                    <w:rStyle w:val="PlaceholderText"/>
                    <w:rFonts w:asciiTheme="majorHAnsi" w:hAnsiTheme="majorHAnsi" w:cstheme="majorHAnsi"/>
                  </w:rPr>
                  <w:t>Choose a</w:t>
                </w:r>
                <w:r>
                  <w:rPr>
                    <w:rStyle w:val="PlaceholderText"/>
                    <w:rFonts w:asciiTheme="majorHAnsi" w:hAnsiTheme="majorHAnsi" w:cstheme="majorHAnsi"/>
                  </w:rPr>
                  <w:t xml:space="preserve"> workshop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sdtContent>
          </w:sdt>
          <w:p w14:paraId="6F753B53" w14:textId="3D79745D" w:rsidR="00D57A59" w:rsidRPr="00D57A59" w:rsidRDefault="00D57A59" w:rsidP="00D57A59">
            <w:pPr>
              <w:pStyle w:val="PlainText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sr-Latn-CS"/>
              </w:rPr>
            </w:pPr>
          </w:p>
        </w:tc>
      </w:tr>
    </w:tbl>
    <w:p w14:paraId="49F7ECD4" w14:textId="14026E22" w:rsidR="005B18F9" w:rsidRPr="00D57A5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</w:p>
    <w:p w14:paraId="5F887714" w14:textId="77777777" w:rsidR="001C47EB" w:rsidRDefault="001C47EB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</w:p>
    <w:p w14:paraId="47456319" w14:textId="4F71E5C4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lastRenderedPageBreak/>
        <w:t>MOTIVATION LETTER</w:t>
      </w:r>
    </w:p>
    <w:tbl>
      <w:tblPr>
        <w:tblW w:w="10624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24"/>
      </w:tblGrid>
      <w:tr w:rsidR="00C215D6" w:rsidRPr="00D57A59" w14:paraId="617E233A" w14:textId="77777777" w:rsidTr="001C47EB">
        <w:trPr>
          <w:trHeight w:val="1216"/>
        </w:trPr>
        <w:tc>
          <w:tcPr>
            <w:tcW w:w="10624" w:type="dxa"/>
          </w:tcPr>
          <w:p w14:paraId="4BF78701" w14:textId="77777777" w:rsidR="00A93108" w:rsidRPr="00D57A5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720311CB" w14:textId="77777777" w:rsidR="00FC41DA" w:rsidRPr="00D57A5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ACE902E" w14:textId="77777777" w:rsidR="00FC41DA" w:rsidRPr="00D57A5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F1A6547" w14:textId="77777777" w:rsidR="00FB5B50" w:rsidRPr="00D57A59" w:rsidRDefault="00FB5B50" w:rsidP="00FB5B50">
      <w:pPr>
        <w:rPr>
          <w:rFonts w:asciiTheme="majorHAnsi" w:hAnsiTheme="majorHAnsi" w:cstheme="majorHAnsi"/>
          <w:sz w:val="24"/>
        </w:rPr>
      </w:pPr>
    </w:p>
    <w:p w14:paraId="72AC1C46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BIOGRAPHY</w:t>
      </w:r>
    </w:p>
    <w:tbl>
      <w:tblPr>
        <w:tblW w:w="1068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89"/>
      </w:tblGrid>
      <w:tr w:rsidR="00FC41DA" w:rsidRPr="00D57A59" w14:paraId="7778D2F4" w14:textId="77777777" w:rsidTr="001C47EB">
        <w:trPr>
          <w:trHeight w:val="1049"/>
        </w:trPr>
        <w:tc>
          <w:tcPr>
            <w:tcW w:w="10689" w:type="dxa"/>
          </w:tcPr>
          <w:p w14:paraId="4FC58E35" w14:textId="77777777" w:rsidR="00FC41DA" w:rsidRPr="00D57A5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68ED6CEE" w14:textId="77777777" w:rsidR="00FC41DA" w:rsidRPr="00D57A5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7141DB71" w14:textId="77777777" w:rsidR="00C215D6" w:rsidRDefault="00C215D6" w:rsidP="00C215D6">
      <w:pPr>
        <w:rPr>
          <w:rFonts w:asciiTheme="majorHAnsi" w:hAnsiTheme="majorHAnsi" w:cstheme="majorHAnsi"/>
          <w:sz w:val="24"/>
        </w:rPr>
      </w:pPr>
    </w:p>
    <w:p w14:paraId="068C612F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OTHER REQUIREMENTS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57A59" w14:paraId="43BE5616" w14:textId="77777777" w:rsidTr="005B18F9">
        <w:tc>
          <w:tcPr>
            <w:tcW w:w="10746" w:type="dxa"/>
            <w:vAlign w:val="center"/>
          </w:tcPr>
          <w:p w14:paraId="5279078A" w14:textId="77777777" w:rsidR="00BD5D73" w:rsidRPr="00D57A59" w:rsidRDefault="005B18F9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i/>
                <w:color w:val="7F7F7F"/>
                <w:szCs w:val="22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</w:t>
            </w:r>
            <w:proofErr w:type="gramStart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state</w:t>
            </w:r>
            <w:proofErr w:type="gramEnd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if you have specific diet, accommodation or medical requirements</w:t>
            </w:r>
          </w:p>
          <w:p w14:paraId="08230D35" w14:textId="77777777" w:rsidR="002B511C" w:rsidRPr="00D57A59" w:rsidRDefault="00BD5D73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7E046E78" w14:textId="5B683ED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0B0EF0C0" w14:textId="75C3C42F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59D5BA3" w14:textId="77777777" w:rsidTr="00A7151E">
        <w:tc>
          <w:tcPr>
            <w:tcW w:w="10517" w:type="dxa"/>
            <w:shd w:val="clear" w:color="auto" w:fill="auto"/>
            <w:vAlign w:val="center"/>
          </w:tcPr>
          <w:p w14:paraId="25582F45" w14:textId="65D521C8" w:rsidR="007C7012" w:rsidRDefault="00883AD3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F46A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hereby </w:t>
            </w:r>
            <w:r w:rsidR="000F46A8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c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onfirm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my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commitm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ent to be present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in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>Zaječar</w:t>
            </w:r>
            <w:proofErr w:type="spellEnd"/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from </w:t>
            </w:r>
            <w:r w:rsidR="001C47EB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>8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to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1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6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 July 20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2</w:t>
            </w:r>
            <w:r w:rsidR="001C47EB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3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.</w:t>
            </w:r>
          </w:p>
          <w:p w14:paraId="74332C72" w14:textId="55978FFA" w:rsidR="003F38C1" w:rsidRPr="007C7012" w:rsidRDefault="00883AD3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6489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8C1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3F38C1" w:rsidRPr="007C7012">
              <w:rPr>
                <w:rFonts w:asciiTheme="majorHAnsi" w:hAnsiTheme="majorHAnsi" w:cstheme="majorHAnsi"/>
                <w:sz w:val="24"/>
                <w:szCs w:val="24"/>
              </w:rPr>
              <w:t>I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am aware that the student participation fee is 1</w:t>
            </w:r>
            <w:r w:rsidR="001C47EB">
              <w:rPr>
                <w:rFonts w:asciiTheme="majorHAnsi" w:hAnsiTheme="majorHAnsi" w:cstheme="majorHAnsi"/>
                <w:sz w:val="24"/>
                <w:szCs w:val="24"/>
              </w:rPr>
              <w:t>6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>0 €</w:t>
            </w:r>
          </w:p>
          <w:p w14:paraId="68711772" w14:textId="024FF658" w:rsidR="007C7012" w:rsidRPr="007C7012" w:rsidRDefault="00883AD3" w:rsidP="007C701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confirm that all submitted documents are true and that the data they provide can be used by persons authorized to check, process and evaluate applicants under the Summer Art School </w:t>
            </w:r>
            <w:proofErr w:type="spellStart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Programme</w:t>
            </w:r>
            <w:proofErr w:type="spellEnd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</w:tbl>
    <w:p w14:paraId="10D15349" w14:textId="7777777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974CD8B" w14:textId="078A3036" w:rsidR="007C7012" w:rsidRPr="007C7012" w:rsidRDefault="007C7012" w:rsidP="007C7012">
      <w:pPr>
        <w:rPr>
          <w:rFonts w:asciiTheme="majorHAnsi" w:hAnsiTheme="majorHAnsi" w:cstheme="majorHAnsi"/>
          <w:b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101425F" w14:textId="77777777" w:rsidTr="00A7151E">
        <w:tc>
          <w:tcPr>
            <w:tcW w:w="10517" w:type="dxa"/>
            <w:shd w:val="clear" w:color="auto" w:fill="auto"/>
            <w:vAlign w:val="center"/>
          </w:tcPr>
          <w:p w14:paraId="20FE25EA" w14:textId="77777777" w:rsidR="007C7012" w:rsidRPr="007C7012" w:rsidRDefault="00883AD3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sign this application form electronically by ticking the box. </w:t>
            </w:r>
          </w:p>
        </w:tc>
      </w:tr>
    </w:tbl>
    <w:p w14:paraId="385C117A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3F173C6D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Date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77987B7EAD6543FABA07CB7FC32D927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sdtContent>
      </w:sdt>
    </w:p>
    <w:p w14:paraId="36F602DA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41038939" w14:textId="77777777" w:rsidR="007C7012" w:rsidRPr="00D57A59" w:rsidRDefault="007C7012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64859C72" w14:textId="77777777" w:rsidR="00C11474" w:rsidRPr="00D57A5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74CFB8D9" w14:textId="77777777" w:rsidR="005B18F9" w:rsidRPr="00D57A5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5FF34B33" w14:textId="3C4E776C" w:rsidR="00A93108" w:rsidRPr="00D57A59" w:rsidRDefault="00BD5D73" w:rsidP="00BD5D73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D57A59">
        <w:rPr>
          <w:rFonts w:asciiTheme="majorHAnsi" w:hAnsiTheme="majorHAnsi" w:cstheme="majorHAnsi"/>
          <w:sz w:val="24"/>
          <w:lang w:val="sr-Cyrl-RS" w:eastAsia="en-GB"/>
        </w:rPr>
        <w:t>Please complete this form and sen</w:t>
      </w:r>
      <w:r w:rsidR="001A5984">
        <w:rPr>
          <w:rFonts w:asciiTheme="majorHAnsi" w:hAnsiTheme="majorHAnsi" w:cstheme="majorHAnsi"/>
          <w:sz w:val="24"/>
          <w:lang w:val="en-US" w:eastAsia="en-GB"/>
        </w:rPr>
        <w:t>d</w:t>
      </w:r>
      <w:r w:rsidRPr="00D57A59">
        <w:rPr>
          <w:rFonts w:asciiTheme="majorHAnsi" w:hAnsiTheme="majorHAnsi" w:cstheme="majorHAnsi"/>
          <w:sz w:val="24"/>
          <w:lang w:val="sr-Cyrl-RS" w:eastAsia="en-GB"/>
        </w:rPr>
        <w:t xml:space="preserve"> it to the email: </w:t>
      </w:r>
      <w:hyperlink r:id="rId9" w:history="1">
        <w:r w:rsidRPr="00D57A59">
          <w:rPr>
            <w:rStyle w:val="Hyperlink"/>
            <w:rFonts w:asciiTheme="majorHAnsi" w:hAnsiTheme="majorHAnsi" w:cstheme="majorHAnsi"/>
            <w:sz w:val="24"/>
            <w:lang w:val="sr-Cyrl-RS" w:eastAsia="en-GB"/>
          </w:rPr>
          <w:t>lus@arts.bg.ac.rs</w:t>
        </w:r>
      </w:hyperlink>
      <w:r w:rsidRPr="00D57A59">
        <w:rPr>
          <w:rFonts w:asciiTheme="majorHAnsi" w:hAnsiTheme="majorHAnsi" w:cstheme="majorHAnsi"/>
          <w:sz w:val="24"/>
          <w:lang w:eastAsia="en-GB"/>
        </w:rPr>
        <w:t xml:space="preserve"> 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>b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1C47EB">
        <w:rPr>
          <w:rFonts w:asciiTheme="majorHAnsi" w:hAnsiTheme="majorHAnsi" w:cstheme="majorHAnsi"/>
          <w:b/>
          <w:sz w:val="24"/>
          <w:lang w:val="sr-Latn-RS" w:eastAsia="en-GB"/>
        </w:rPr>
        <w:t>Ma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883AD3">
        <w:rPr>
          <w:rFonts w:asciiTheme="majorHAnsi" w:hAnsiTheme="majorHAnsi" w:cstheme="majorHAnsi"/>
          <w:b/>
          <w:sz w:val="24"/>
          <w:lang w:eastAsia="en-GB"/>
        </w:rPr>
        <w:t>20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 xml:space="preserve"> 20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>2</w:t>
      </w:r>
      <w:r w:rsidR="001C47EB">
        <w:rPr>
          <w:rFonts w:asciiTheme="majorHAnsi" w:hAnsiTheme="majorHAnsi" w:cstheme="majorHAnsi"/>
          <w:b/>
          <w:sz w:val="24"/>
          <w:lang w:val="sr-Latn-RS" w:eastAsia="en-GB"/>
        </w:rPr>
        <w:t>3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>.</w:t>
      </w:r>
    </w:p>
    <w:sectPr w:rsidR="00A93108" w:rsidRPr="00D57A59" w:rsidSect="001C47EB">
      <w:pgSz w:w="12240" w:h="15840"/>
      <w:pgMar w:top="990" w:right="810" w:bottom="426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659A6" w14:textId="77777777" w:rsidR="00B37333" w:rsidRDefault="00B37333" w:rsidP="00773477">
      <w:pPr>
        <w:pStyle w:val="Caption"/>
      </w:pPr>
      <w:r>
        <w:separator/>
      </w:r>
    </w:p>
  </w:endnote>
  <w:endnote w:type="continuationSeparator" w:id="0">
    <w:p w14:paraId="51E4B864" w14:textId="77777777" w:rsidR="00B37333" w:rsidRDefault="00B37333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EDF87" w14:textId="77777777" w:rsidR="00B37333" w:rsidRDefault="00B37333" w:rsidP="00773477">
      <w:pPr>
        <w:pStyle w:val="Caption"/>
      </w:pPr>
      <w:r>
        <w:separator/>
      </w:r>
    </w:p>
  </w:footnote>
  <w:footnote w:type="continuationSeparator" w:id="0">
    <w:p w14:paraId="4300A528" w14:textId="77777777" w:rsidR="00B37333" w:rsidRDefault="00B37333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7944363">
    <w:abstractNumId w:val="1"/>
  </w:num>
  <w:num w:numId="2" w16cid:durableId="1893424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qgUA7dZ3ZSwAAAA="/>
  </w:docVars>
  <w:rsids>
    <w:rsidRoot w:val="00C56A88"/>
    <w:rsid w:val="00005A67"/>
    <w:rsid w:val="000B04C3"/>
    <w:rsid w:val="000D2D5E"/>
    <w:rsid w:val="000F46A8"/>
    <w:rsid w:val="000F4A79"/>
    <w:rsid w:val="00111E8F"/>
    <w:rsid w:val="00122225"/>
    <w:rsid w:val="00125BE6"/>
    <w:rsid w:val="001A5984"/>
    <w:rsid w:val="001C47EB"/>
    <w:rsid w:val="001E1CB8"/>
    <w:rsid w:val="001E2B63"/>
    <w:rsid w:val="001F22B7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2BCA"/>
    <w:rsid w:val="002F3D4A"/>
    <w:rsid w:val="0031778E"/>
    <w:rsid w:val="00323EA9"/>
    <w:rsid w:val="00344172"/>
    <w:rsid w:val="003459BA"/>
    <w:rsid w:val="0034717D"/>
    <w:rsid w:val="00356BD4"/>
    <w:rsid w:val="00367422"/>
    <w:rsid w:val="00375314"/>
    <w:rsid w:val="003D6F99"/>
    <w:rsid w:val="003F01E1"/>
    <w:rsid w:val="003F38C1"/>
    <w:rsid w:val="00400C77"/>
    <w:rsid w:val="00431280"/>
    <w:rsid w:val="00467741"/>
    <w:rsid w:val="004C3400"/>
    <w:rsid w:val="004E564B"/>
    <w:rsid w:val="005013C5"/>
    <w:rsid w:val="00526609"/>
    <w:rsid w:val="00536DAE"/>
    <w:rsid w:val="00580B34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12E84"/>
    <w:rsid w:val="00714D03"/>
    <w:rsid w:val="0073108D"/>
    <w:rsid w:val="00737F99"/>
    <w:rsid w:val="00743F3C"/>
    <w:rsid w:val="00756C95"/>
    <w:rsid w:val="007649CA"/>
    <w:rsid w:val="00773477"/>
    <w:rsid w:val="00782DB7"/>
    <w:rsid w:val="00797F28"/>
    <w:rsid w:val="007C7012"/>
    <w:rsid w:val="007E3F3C"/>
    <w:rsid w:val="00804C0A"/>
    <w:rsid w:val="00846C62"/>
    <w:rsid w:val="00883AD3"/>
    <w:rsid w:val="008C2A65"/>
    <w:rsid w:val="008F16F6"/>
    <w:rsid w:val="00910134"/>
    <w:rsid w:val="00914A3C"/>
    <w:rsid w:val="009224B7"/>
    <w:rsid w:val="00922BC9"/>
    <w:rsid w:val="00934B1D"/>
    <w:rsid w:val="00967AAF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A2351"/>
    <w:rsid w:val="00AB6D6C"/>
    <w:rsid w:val="00AC6A03"/>
    <w:rsid w:val="00AE25CD"/>
    <w:rsid w:val="00AF0126"/>
    <w:rsid w:val="00AF69C4"/>
    <w:rsid w:val="00B360E2"/>
    <w:rsid w:val="00B37333"/>
    <w:rsid w:val="00B4501D"/>
    <w:rsid w:val="00B82078"/>
    <w:rsid w:val="00BD5D73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CE4DF8"/>
    <w:rsid w:val="00CF432D"/>
    <w:rsid w:val="00D0792C"/>
    <w:rsid w:val="00D15630"/>
    <w:rsid w:val="00D1725D"/>
    <w:rsid w:val="00D2278A"/>
    <w:rsid w:val="00D22FC0"/>
    <w:rsid w:val="00D233EC"/>
    <w:rsid w:val="00D27744"/>
    <w:rsid w:val="00D56816"/>
    <w:rsid w:val="00D57762"/>
    <w:rsid w:val="00D57A59"/>
    <w:rsid w:val="00D7276B"/>
    <w:rsid w:val="00D75765"/>
    <w:rsid w:val="00D92D11"/>
    <w:rsid w:val="00D961F3"/>
    <w:rsid w:val="00DB64CB"/>
    <w:rsid w:val="00DC1F55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1A50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ADB47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4D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  <w:style w:type="character" w:customStyle="1" w:styleId="Heading2Char">
    <w:name w:val="Heading 2 Char"/>
    <w:basedOn w:val="DefaultParagraphFont"/>
    <w:link w:val="Heading2"/>
    <w:semiHidden/>
    <w:rsid w:val="00CE4DF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CE4D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FA674F2FC94472A6B350A746288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8BBE2-1F26-4909-8FF0-C6DD00B72362}"/>
      </w:docPartPr>
      <w:docPartBody>
        <w:p w:rsidR="0096157B" w:rsidRDefault="00EF4B12" w:rsidP="00EF4B12">
          <w:pPr>
            <w:pStyle w:val="68FA674F2FC94472A6B350A746288959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1EF5952328054F91863153DD7C3F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5CC0-1922-43F8-9847-2AE9C3A07331}"/>
      </w:docPartPr>
      <w:docPartBody>
        <w:p w:rsidR="0096157B" w:rsidRDefault="00EF4B12" w:rsidP="00EF4B12">
          <w:pPr>
            <w:pStyle w:val="1EF5952328054F91863153DD7C3F79811"/>
          </w:pPr>
          <w:r w:rsidRPr="001C47EB">
            <w:rPr>
              <w:rFonts w:asciiTheme="majorHAnsi" w:hAnsiTheme="majorHAnsi" w:cstheme="majorHAnsi"/>
              <w:bCs/>
              <w:color w:val="A6A6A6" w:themeColor="background1" w:themeShade="A6"/>
            </w:rPr>
            <w:t>E</w:t>
          </w:r>
          <w:r w:rsidRPr="001C47EB">
            <w:rPr>
              <w:rStyle w:val="PlaceholderText"/>
              <w:rFonts w:asciiTheme="majorHAnsi" w:hAnsiTheme="majorHAnsi" w:cstheme="majorHAnsi"/>
              <w:color w:val="A6A6A6" w:themeColor="background1" w:themeShade="A6"/>
            </w:rPr>
            <w:t>nter a date.</w:t>
          </w:r>
        </w:p>
      </w:docPartBody>
    </w:docPart>
    <w:docPart>
      <w:docPartPr>
        <w:name w:val="874785CBAA0E447889E1337CBC8E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E265B-5DB9-4A10-AADA-16486816DC68}"/>
      </w:docPartPr>
      <w:docPartBody>
        <w:p w:rsidR="0096157B" w:rsidRDefault="00EF4B12" w:rsidP="00EF4B12">
          <w:pPr>
            <w:pStyle w:val="874785CBAA0E447889E1337CBC8EE9BF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707EA-96A2-4906-AB32-FD984C9F58E1}"/>
      </w:docPartPr>
      <w:docPartBody>
        <w:p w:rsidR="0096157B" w:rsidRDefault="00EF4B12" w:rsidP="00EF4B12">
          <w:pPr>
            <w:pStyle w:val="DefaultPlaceholder1081868575"/>
          </w:pPr>
          <w:r w:rsidRPr="00D57A59">
            <w:rPr>
              <w:rStyle w:val="PlaceholderText"/>
              <w:rFonts w:asciiTheme="majorHAnsi" w:hAnsiTheme="majorHAnsi" w:cstheme="majorHAnsi"/>
            </w:rPr>
            <w:t>Choose</w:t>
          </w:r>
          <w:r>
            <w:rPr>
              <w:rStyle w:val="PlaceholderText"/>
              <w:rFonts w:asciiTheme="majorHAnsi" w:hAnsiTheme="majorHAnsi" w:cstheme="majorHAnsi"/>
            </w:rPr>
            <w:t>.</w:t>
          </w:r>
        </w:p>
      </w:docPartBody>
    </w:docPart>
    <w:docPart>
      <w:docPartPr>
        <w:name w:val="77987B7EAD6543FABA07CB7FC32D9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AE06D-411C-4C41-AC7B-22B4ACDDEDDA}"/>
      </w:docPartPr>
      <w:docPartBody>
        <w:p w:rsidR="00BA6FB5" w:rsidRDefault="00EF4B12" w:rsidP="00EF4B12">
          <w:pPr>
            <w:pStyle w:val="77987B7EAD6543FABA07CB7FC32D927C1"/>
          </w:pPr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p>
      </w:docPartBody>
    </w:docPart>
    <w:docPart>
      <w:docPartPr>
        <w:name w:val="4C7DD96B43C9434BB5AA63141B619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1A7FD-83C8-4BB4-958B-D99C66FB8BC9}"/>
      </w:docPartPr>
      <w:docPartBody>
        <w:p w:rsidR="001D551A" w:rsidRDefault="00EF4B12" w:rsidP="00EF4B12">
          <w:pPr>
            <w:pStyle w:val="4C7DD96B43C9434BB5AA63141B619065"/>
          </w:pPr>
          <w:r w:rsidRPr="00F21A50">
            <w:rPr>
              <w:rStyle w:val="PlaceholderText"/>
              <w:rFonts w:asciiTheme="majorHAnsi" w:hAnsiTheme="majorHAnsi" w:cstheme="majorHAnsi"/>
            </w:rPr>
            <w:t>Choose a</w:t>
          </w:r>
          <w:r>
            <w:rPr>
              <w:rStyle w:val="PlaceholderText"/>
              <w:rFonts w:asciiTheme="majorHAnsi" w:hAnsiTheme="majorHAnsi" w:cstheme="majorHAnsi"/>
            </w:rPr>
            <w:t xml:space="preserve"> workshop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1D551A"/>
    <w:rsid w:val="001F5F48"/>
    <w:rsid w:val="00205FF7"/>
    <w:rsid w:val="00277F75"/>
    <w:rsid w:val="003C30C9"/>
    <w:rsid w:val="0061550A"/>
    <w:rsid w:val="008208B3"/>
    <w:rsid w:val="0096157B"/>
    <w:rsid w:val="00B62671"/>
    <w:rsid w:val="00BA6FB5"/>
    <w:rsid w:val="00BF1719"/>
    <w:rsid w:val="00C413E1"/>
    <w:rsid w:val="00E709CB"/>
    <w:rsid w:val="00EF4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4B12"/>
    <w:rPr>
      <w:color w:val="808080"/>
    </w:rPr>
  </w:style>
  <w:style w:type="paragraph" w:customStyle="1" w:styleId="68FA674F2FC94472A6B350A7462889591">
    <w:name w:val="68FA674F2FC94472A6B350A746288959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1EF5952328054F91863153DD7C3F79811">
    <w:name w:val="1EF5952328054F91863153DD7C3F7981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74785CBAA0E447889E1337CBC8EE9BF1">
    <w:name w:val="874785CBAA0E447889E1337CBC8EE9BF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DefaultPlaceholder1081868575">
    <w:name w:val="DefaultPlaceholder_1081868575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C7DD96B43C9434BB5AA63141B619065">
    <w:name w:val="4C7DD96B43C9434BB5AA63141B619065"/>
    <w:rsid w:val="00EF4B12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77987B7EAD6543FABA07CB7FC32D927C1">
    <w:name w:val="77987B7EAD6543FABA07CB7FC32D927C1"/>
    <w:rsid w:val="00EF4B12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3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51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4</cp:revision>
  <cp:lastPrinted>2016-05-10T08:27:00Z</cp:lastPrinted>
  <dcterms:created xsi:type="dcterms:W3CDTF">2023-04-18T12:10:00Z</dcterms:created>
  <dcterms:modified xsi:type="dcterms:W3CDTF">2023-04-25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20e5709e83fe6935ce96faa060d9fa2f79005e5b3a25d43c4f8aa0e95aa290</vt:lpwstr>
  </property>
</Properties>
</file>